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5779D" w14:textId="77777777" w:rsidR="001E043F" w:rsidRDefault="00D973AE">
      <w:r>
        <w:t xml:space="preserve">Greeting in the name of our Lord </w:t>
      </w:r>
      <w:bookmarkStart w:id="0" w:name="_GoBack"/>
      <w:bookmarkEnd w:id="0"/>
      <w:r>
        <w:t xml:space="preserve">and </w:t>
      </w:r>
      <w:proofErr w:type="spellStart"/>
      <w:r>
        <w:t>Saviour</w:t>
      </w:r>
      <w:proofErr w:type="spellEnd"/>
      <w:r>
        <w:t xml:space="preserve"> Jesus Christ.</w:t>
      </w:r>
    </w:p>
    <w:p w14:paraId="7DBABAAB" w14:textId="77777777" w:rsidR="00D973AE" w:rsidRDefault="00D973AE">
      <w:r>
        <w:tab/>
        <w:t>I am writing to you because Harvesting Souls is getting ready to launch a new vision called The Mission Initiative Bible Program beginning January 6</w:t>
      </w:r>
      <w:r w:rsidRPr="00D973AE">
        <w:rPr>
          <w:vertAlign w:val="superscript"/>
        </w:rPr>
        <w:t>th</w:t>
      </w:r>
      <w:proofErr w:type="gramStart"/>
      <w:r>
        <w:t xml:space="preserve"> 2020</w:t>
      </w:r>
      <w:proofErr w:type="gramEnd"/>
      <w:r>
        <w:t>. This is a 12-month program that includes 6 months of intense training and 6 months of support. At the end of the program we will take 10 student and plant 10 churches in India. This is a large undertaking and we need people with a vision to change the world, to partner with us.</w:t>
      </w:r>
    </w:p>
    <w:p w14:paraId="7F981CE4" w14:textId="77777777" w:rsidR="00D973AE" w:rsidRDefault="00D973AE">
      <w:r>
        <w:tab/>
        <w:t xml:space="preserve">There are several ways you can partner with us. </w:t>
      </w:r>
      <w:proofErr w:type="gramStart"/>
      <w:r>
        <w:t>Of course</w:t>
      </w:r>
      <w:proofErr w:type="gramEnd"/>
      <w:r>
        <w:t xml:space="preserve"> a </w:t>
      </w:r>
      <w:proofErr w:type="spellStart"/>
      <w:r>
        <w:t>one time</w:t>
      </w:r>
      <w:proofErr w:type="spellEnd"/>
      <w:r>
        <w:t xml:space="preserve"> gift. You can also partner with us for the 12-month program from start to finish. Or you can sponsor the first 6 months of training or the last 6 months of planting. If you or your church is interested in supporting any of these, please let me know. God Bless all of you.</w:t>
      </w:r>
    </w:p>
    <w:sectPr w:rsidR="00D973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mMzczNjQ0sQaaSkoxScWlycmZ8HUmBYCwBA74yTLAAAAA=="/>
  </w:docVars>
  <w:rsids>
    <w:rsidRoot w:val="00D973AE"/>
    <w:rsid w:val="001E043F"/>
    <w:rsid w:val="006B316E"/>
    <w:rsid w:val="00D97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6E805"/>
  <w15:chartTrackingRefBased/>
  <w15:docId w15:val="{56821238-C1E8-4A3D-ACBA-6D02BE580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lliams</dc:creator>
  <cp:keywords/>
  <dc:description/>
  <cp:lastModifiedBy>Jack Williams</cp:lastModifiedBy>
  <cp:revision>1</cp:revision>
  <dcterms:created xsi:type="dcterms:W3CDTF">2019-09-17T23:32:00Z</dcterms:created>
  <dcterms:modified xsi:type="dcterms:W3CDTF">2019-09-17T23:55:00Z</dcterms:modified>
</cp:coreProperties>
</file>